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8ad42319216b27e0dcd76e4235faeef11296bfa"/>
    <w:p>
      <w:pPr>
        <w:pStyle w:val="Heading1"/>
      </w:pPr>
      <w:r>
        <w:t xml:space="preserve">Internship Application Letter for Economist Position</w:t>
      </w:r>
    </w:p>
    <w:p>
      <w:pPr>
        <w:pStyle w:val="FirstParagraph"/>
      </w:pPr>
      <w:r>
        <w:t xml:space="preserve">Your Name</w:t>
      </w:r>
      <w:r>
        <w:br/>
      </w:r>
      <w:r>
        <w:t xml:space="preserve">Your Address</w:t>
      </w:r>
      <w:r>
        <w:br/>
      </w:r>
      <w:r>
        <w:t xml:space="preserve">Ho Chi Minh City, Vietnam</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Ho Chi Minh City, Vietnam</w:t>
      </w:r>
    </w:p>
    <w:bookmarkStart w:id="20" w:name="X9d97f3a8fdd71689ed39004f520d102a2f11b78"/>
    <w:p>
      <w:pPr>
        <w:pStyle w:val="Heading2"/>
      </w:pPr>
      <w:r>
        <w:t xml:space="preserve">Subject: Application for Economist Internship Position</w:t>
      </w:r>
    </w:p>
    <w:p>
      <w:pPr>
        <w:pStyle w:val="FirstParagraph"/>
      </w:pPr>
      <w:r>
        <w:t xml:space="preserve">Dear Hiring Manager,</w:t>
      </w:r>
    </w:p>
    <w:p>
      <w:pPr>
        <w:pStyle w:val="BodyText"/>
      </w:pPr>
      <w:r>
        <w:t xml:space="preserve">It is with profound enthusiasm that I submit my Internship Application Letter for the Economist Internship position at your esteemed organization in Vietnam Ho Chi Minh City. As a dedicated economics student deeply passionate about Southeast Asia's economic transformation, I have meticulously followed Vietnam's remarkable progress as an emerging market leader, particularly within the vibrant ecosystem of Ho Chi Minh City—the nation's commercial and financial epicenter. This internship represents not merely an academic opportunity but a pivotal step toward contributing meaningfully to Vietnam's economic narrative while developing professional expertise under industry leadership.</w:t>
      </w:r>
    </w:p>
    <w:p>
      <w:pPr>
        <w:pStyle w:val="BodyText"/>
      </w:pPr>
      <w:r>
        <w:t xml:space="preserve">My academic journey at [Your University] has provided me with rigorous training in econometrics, development economics, and quantitative analysis—directly aligning with the requirements of an Economist role. My thesis on "Foreign Direct Investment Dynamics in Vietnam's Manufacturing Sector" required extensive fieldwork across Ho Chi Minh City's industrial zones, where I analyzed export data from 50+ enterprises and identified key factors driving FDI inflows in high-tech manufacturing. This research not only earned departmental honors but also revealed how nuanced local market knowledge—particularly concerning Ho Chi Minh City's evolving regulatory environment—impacts economic outcomes. For instance, my analysis of the Saigon Hi-Tech Park ecosystem demonstrated how strategic infrastructure investments directly correlate with a 23% increase in foreign investor retention rates, insights I believe would benefit your team's regional strategy development.</w:t>
      </w:r>
    </w:p>
    <w:p>
      <w:pPr>
        <w:pStyle w:val="BodyText"/>
      </w:pPr>
      <w:r>
        <w:t xml:space="preserve">What distinguishes my approach is my deep contextual understanding of Vietnam Ho Chi Minh City's unique economic landscape. Having spent two academic semesters studying at the University of Economics Ho Chi Minh City, I've immersed myself in local business practices while developing professional proficiency in Vietnamese (TOEIC 850) to navigate community-level data collection. This cultural fluency allows me to bridge theoretical economics with ground realities—such as interpreting how Vietnam's recent tax reforms impact small businesses across District 1 versus the industrial corridors of Thu Duc City. During my internship at the Ho Chi Minh City Department of Planning and Investment, I assisted economists in drafting policy briefings on urban economic resilience, where my analysis of municipal fiscal data helped identify budget allocation gaps affecting SME recovery post-pandemic. This experience reinforced that effective Economist work requires both technical precision and hyperlocal insight—qualities I've honed while living and studying in the heart of Vietnam's economic engine.</w:t>
      </w:r>
    </w:p>
    <w:p>
      <w:pPr>
        <w:pStyle w:val="BodyText"/>
      </w:pPr>
      <w:r>
        <w:t xml:space="preserve">I am particularly drawn to your organization's pioneering work in sustainable urban development, especially projects addressing Ho Chi Minh City's climate vulnerability through economic modeling. Your recent initiative mapping flood risk impacts on commercial corridors aligns with my academic interest in climate-economy interlinkages. As an Economist intern, I would contribute by leveraging my expertise in spatial econometrics to analyze how rising sea levels affect supply chain networks across the city's logistics hubs—a critical concern for businesses operating from the Port of Saigon to the Tan Thuan Export Processing Zone. My technical toolkit includes advanced proficiency in Stata, Python (Pandas/Numpy), and Tableau, which I've applied to model GDP growth scenarios using World Bank data on Vietnamese provinces. During a university project focused on Vietnam's EV sector growth, I developed predictive models forecasting market penetration rates that accurately anticipated current policy shifts—demonstrating my ability to translate complex data into strategic insights.</w:t>
      </w:r>
    </w:p>
    <w:p>
      <w:pPr>
        <w:pStyle w:val="BodyText"/>
      </w:pPr>
      <w:r>
        <w:t xml:space="preserve">Ho Chi Minh City's economic dynamism creates an unparalleled learning environment for aspiring Economists. The city's transformation from a post-war industrial hub to Southeast Asia's fintech frontier offers daily case studies in market adaptation—whether observing how digital payment adoption reshapes retail economics in Ben Thanh Market or analyzing the impact of new trade corridors on Mekong Delta agricultural exports. I am eager to contribute my analytical skills while absorbing the practical wisdom of your team. For example, understanding how local factors like traffic congestion patterns affect industrial productivity would complement macroeconomic analyses currently underway at your organization, creating more holistic policy recommendations.</w:t>
      </w:r>
    </w:p>
    <w:p>
      <w:pPr>
        <w:pStyle w:val="BodyText"/>
      </w:pPr>
      <w:r>
        <w:t xml:space="preserve">My commitment extends beyond technical execution; I actively engage with Ho Chi Minh City's economic community through the Vietnam Economic Association's youth chapter, where I co-organized a seminar on "Digital Economy Opportunities for HCMC SMEs." This initiative connected over 200 local entrepreneurs with policymakers—reinforcing my belief that effective Economist work requires collaborative dialogue across business, government, and civil society. In Ho Chi Minh City, economic progress isn't achieved in isolation; it's built through the synergy of diverse stakeholders. I am confident my proactive approach to stakeholder engagement will allow me to rapidly contribute to your team's objectives while learning from Vietnam's premier economists.</w:t>
      </w:r>
    </w:p>
    <w:p>
      <w:pPr>
        <w:pStyle w:val="BodyText"/>
      </w:pPr>
      <w:r>
        <w:t xml:space="preserve">As an Economist-in-training, I recognize that this internship represents a crucial nexus between academic theory and real-world economic challenges in Vietnam Ho Chi Minh City. I am particularly inspired by your organization's role in shaping policies that balance rapid urbanization with sustainable growth—a mission central to my career vision. My research on industrial park management models has shown me how localized solutions drive national progress, and I am eager to apply this perspective to support your initiatives addressing housing affordability or green investment frameworks within the city.</w:t>
      </w:r>
    </w:p>
    <w:p>
      <w:pPr>
        <w:pStyle w:val="BodyText"/>
      </w:pPr>
      <w:r>
        <w:t xml:space="preserve">I would be honored to discuss how my analytical capabilities, cultural fluency, and dedication to Vietnam's economic advancement align with your team's goals. I have attached my resume for detailed review and welcome the opportunity for an interview at your convenience. Thank you for considering this Internship Application Letter from a candidate deeply committed to contributing value within Vietnam Ho Chi Minh City's thriving economic landscape.</w:t>
      </w:r>
    </w:p>
    <w:p>
      <w:pPr>
        <w:pStyle w:val="BodyText"/>
      </w:pPr>
      <w:r>
        <w:t xml:space="preserve">Sincerely,</w:t>
      </w:r>
    </w:p>
    <w:p>
      <w:pPr>
        <w:pStyle w:val="BodyText"/>
      </w:pPr>
      <w:r>
        <w:t xml:space="preserve">[Your Full Name]</w:t>
      </w:r>
    </w:p>
    <w:p>
      <w:pPr>
        <w:pStyle w:val="BodyText"/>
      </w:pPr>
      <w:r>
        <w:t xml:space="preserve">University of Economics Ho Chi Minh City / [Your University]</w:t>
      </w:r>
    </w:p>
    <w:p>
      <w:pPr>
        <w:pStyle w:val="BodyText"/>
      </w:pPr>
      <w:r>
        <w:t xml:space="preserve">Graduation Date: [Month, Year]</w:t>
      </w:r>
    </w:p>
    <w:p>
      <w:pPr>
        <w:pStyle w:val="BodyText"/>
      </w:pPr>
      <w:r>
        <w:t xml:space="preserve">Word Count: 852</w:t>
      </w:r>
    </w:p>
    <w:p>
      <w:pPr>
        <w:pStyle w:val="BodyText"/>
      </w:pPr>
      <w:r>
        <w:t xml:space="preserve">This Internship Application Letter embodies my commitment to becoming a skilled Economist dedicated to Vietnam Ho Chi Minh City's economic evol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Ho Chi Minh City</dc:title>
  <dc:creator/>
  <dc:language>en</dc:language>
  <cp:keywords/>
  <dcterms:created xsi:type="dcterms:W3CDTF">2026-07-24T15:47:03Z</dcterms:created>
  <dcterms:modified xsi:type="dcterms:W3CDTF">2026-07-24T15:47:03Z</dcterms:modified>
</cp:coreProperties>
</file>

<file path=docProps/custom.xml><?xml version="1.0" encoding="utf-8"?>
<Properties xmlns="http://schemas.openxmlformats.org/officeDocument/2006/custom-properties" xmlns:vt="http://schemas.openxmlformats.org/officeDocument/2006/docPropsVTypes"/>
</file>